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B8C737" w14:textId="22043493" w:rsidR="00094BCC" w:rsidRPr="000E4B7E" w:rsidRDefault="002D1EC6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GoBack"/>
      <w:bookmarkEnd w:id="0"/>
      <w:proofErr w:type="gramStart"/>
      <w:r w:rsidRPr="000E4B7E">
        <w:rPr>
          <w:rFonts w:ascii="Times New Roman" w:hAnsi="Times New Roman"/>
          <w:b/>
          <w:sz w:val="24"/>
          <w:szCs w:val="24"/>
          <w:lang w:val="en-US"/>
        </w:rPr>
        <w:t>Supplementary Table S</w:t>
      </w:r>
      <w:r w:rsidR="008F3045" w:rsidRPr="000E4B7E">
        <w:rPr>
          <w:rFonts w:ascii="Times New Roman" w:hAnsi="Times New Roman"/>
          <w:b/>
          <w:sz w:val="24"/>
          <w:szCs w:val="24"/>
          <w:lang w:val="en-US"/>
        </w:rPr>
        <w:t>6</w:t>
      </w:r>
      <w:r w:rsidR="00094BCC" w:rsidRPr="000E4B7E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proofErr w:type="gramEnd"/>
      <w:r w:rsidR="00094BCC" w:rsidRPr="000E4B7E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gramStart"/>
      <w:r w:rsidR="00094BCC" w:rsidRPr="000E4B7E">
        <w:rPr>
          <w:rFonts w:ascii="Times New Roman" w:hAnsi="Times New Roman" w:cs="Times New Roman"/>
          <w:b/>
          <w:sz w:val="24"/>
          <w:szCs w:val="24"/>
          <w:lang w:val="en-US"/>
        </w:rPr>
        <w:t>Step-matrix showing dispersal constraints between biogeographic areas.</w:t>
      </w:r>
      <w:proofErr w:type="gramEnd"/>
      <w:r w:rsidR="00094BCC" w:rsidRPr="000E4B7E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p w14:paraId="06A7E6A5" w14:textId="7C641A58" w:rsidR="00094BCC" w:rsidRPr="005167EA" w:rsidRDefault="00094BCC">
      <w:pPr>
        <w:rPr>
          <w:sz w:val="24"/>
          <w:szCs w:val="24"/>
          <w:lang w:val="en-US"/>
        </w:rPr>
      </w:pPr>
      <w:r w:rsidRPr="000E4B7E">
        <w:rPr>
          <w:rFonts w:ascii="Times New Roman" w:hAnsi="Times New Roman" w:cs="Times New Roman"/>
          <w:sz w:val="24"/>
          <w:szCs w:val="24"/>
          <w:lang w:val="en-US"/>
        </w:rPr>
        <w:t>Letters encode</w:t>
      </w:r>
      <w:r w:rsidR="005167EA" w:rsidRPr="000E4B7E">
        <w:rPr>
          <w:rFonts w:ascii="Times New Roman" w:hAnsi="Times New Roman"/>
          <w:sz w:val="24"/>
          <w:szCs w:val="24"/>
          <w:lang w:val="en-US"/>
        </w:rPr>
        <w:t xml:space="preserve"> the geographic regions: (A) Mainland East Asia; (B) Eastern Indochina; (C) Western Indochina; (D) East Himalaya and </w:t>
      </w:r>
      <w:proofErr w:type="spellStart"/>
      <w:r w:rsidR="005167EA" w:rsidRPr="000E4B7E">
        <w:rPr>
          <w:rFonts w:ascii="Times New Roman" w:hAnsi="Times New Roman"/>
          <w:sz w:val="24"/>
          <w:szCs w:val="24"/>
          <w:lang w:val="en-US"/>
        </w:rPr>
        <w:t>Indoburma</w:t>
      </w:r>
      <w:proofErr w:type="spellEnd"/>
      <w:r w:rsidR="005167EA" w:rsidRPr="000E4B7E">
        <w:rPr>
          <w:rFonts w:ascii="Times New Roman" w:hAnsi="Times New Roman"/>
          <w:sz w:val="24"/>
          <w:szCs w:val="24"/>
          <w:lang w:val="en-US"/>
        </w:rPr>
        <w:t>; (E) Sundaland; (F) East Asian Islands; see Fig. 3</w:t>
      </w:r>
      <w:r w:rsidRPr="000E4B7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tbl>
      <w:tblPr>
        <w:tblW w:w="6720" w:type="dxa"/>
        <w:tblInd w:w="93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960"/>
      </w:tblGrid>
      <w:tr w:rsidR="005167EA" w:rsidRPr="005167EA" w14:paraId="236F268B" w14:textId="77777777" w:rsidTr="005167EA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380C2" w14:textId="77777777" w:rsidR="005167EA" w:rsidRPr="005167EA" w:rsidRDefault="005167EA" w:rsidP="005167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6F88A3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D9C036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B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AFC025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6B0DD4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FE5550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1B82A0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</w:t>
            </w:r>
          </w:p>
        </w:tc>
      </w:tr>
      <w:tr w:rsidR="005167EA" w:rsidRPr="005167EA" w14:paraId="30A00F74" w14:textId="77777777" w:rsidTr="005167EA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6640E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2DD96AD1" w14:textId="77777777" w:rsidR="005167EA" w:rsidRPr="005167EA" w:rsidRDefault="005167EA" w:rsidP="005167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3A5D3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D5796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5D75B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38AEF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5DA9A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</w:tr>
      <w:tr w:rsidR="005167EA" w:rsidRPr="005167EA" w14:paraId="425889C7" w14:textId="77777777" w:rsidTr="005167EA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D8FE3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5BA86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31D19653" w14:textId="77777777" w:rsidR="005167EA" w:rsidRPr="005167EA" w:rsidRDefault="005167EA" w:rsidP="005167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0BA5B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A047B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AD133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88EBB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5167EA" w:rsidRPr="005167EA" w14:paraId="26666957" w14:textId="77777777" w:rsidTr="005167EA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A7C12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6A423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3DE9C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776FBEF1" w14:textId="77777777" w:rsidR="005167EA" w:rsidRPr="005167EA" w:rsidRDefault="005167EA" w:rsidP="005167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D0D34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03BB6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F9B51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5167EA" w:rsidRPr="005167EA" w14:paraId="5C3A11AB" w14:textId="77777777" w:rsidTr="005167EA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3EC46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BFFB6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DD17D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AA996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65E8BF06" w14:textId="77777777" w:rsidR="005167EA" w:rsidRPr="005167EA" w:rsidRDefault="005167EA" w:rsidP="005167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539B9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4414D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5167EA" w:rsidRPr="005167EA" w14:paraId="412ABFC0" w14:textId="77777777" w:rsidTr="005167EA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4C023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BD196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43D49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FF28A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84384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2772FF50" w14:textId="77777777" w:rsidR="005167EA" w:rsidRPr="005167EA" w:rsidRDefault="005167EA" w:rsidP="005167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96A2C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5167EA" w:rsidRPr="005167EA" w14:paraId="6ED495EB" w14:textId="77777777" w:rsidTr="005167EA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AF136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D46188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AE9219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278DF2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7D2D9D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4BE2CA" w14:textId="77777777" w:rsidR="005167EA" w:rsidRPr="005167EA" w:rsidRDefault="005167EA" w:rsidP="005167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33481183" w14:textId="77777777" w:rsidR="005167EA" w:rsidRPr="005167EA" w:rsidRDefault="005167EA" w:rsidP="005167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167EA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343C43D0" w14:textId="77777777" w:rsidR="00A57033" w:rsidRPr="005167EA" w:rsidRDefault="00A57033" w:rsidP="00FF4A4F">
      <w:pPr>
        <w:rPr>
          <w:lang w:val="en-US"/>
        </w:rPr>
      </w:pPr>
    </w:p>
    <w:sectPr w:rsidR="00A57033" w:rsidRPr="005167E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6C89C4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6C89C4B" w16cid:durableId="2206CAB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eviewer">
    <w15:presenceInfo w15:providerId="None" w15:userId="Review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NTUxszCxMDI3MTRX0lEKTi0uzszPAykwrAUAj6IdViwAAAA="/>
  </w:docVars>
  <w:rsids>
    <w:rsidRoot w:val="00DC4363"/>
    <w:rsid w:val="00020192"/>
    <w:rsid w:val="00094BCC"/>
    <w:rsid w:val="000E4B7E"/>
    <w:rsid w:val="002D1EC6"/>
    <w:rsid w:val="005167EA"/>
    <w:rsid w:val="008F3045"/>
    <w:rsid w:val="00915B81"/>
    <w:rsid w:val="00A57033"/>
    <w:rsid w:val="00BD07A9"/>
    <w:rsid w:val="00C23EBE"/>
    <w:rsid w:val="00DC4363"/>
    <w:rsid w:val="00E75597"/>
    <w:rsid w:val="00FF477B"/>
    <w:rsid w:val="00FF4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C41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C23EBE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C23EBE"/>
    <w:pPr>
      <w:spacing w:line="240" w:lineRule="auto"/>
    </w:pPr>
    <w:rPr>
      <w:sz w:val="20"/>
      <w:szCs w:val="20"/>
    </w:rPr>
  </w:style>
  <w:style w:type="character" w:customStyle="1" w:styleId="a5">
    <w:name w:val="Текст примечания Знак"/>
    <w:basedOn w:val="a0"/>
    <w:link w:val="a4"/>
    <w:uiPriority w:val="99"/>
    <w:semiHidden/>
    <w:rsid w:val="00C23EBE"/>
    <w:rPr>
      <w:sz w:val="20"/>
      <w:szCs w:val="20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C23EBE"/>
    <w:rPr>
      <w:b/>
      <w:bCs/>
    </w:rPr>
  </w:style>
  <w:style w:type="character" w:customStyle="1" w:styleId="a7">
    <w:name w:val="Тема примечания Знак"/>
    <w:basedOn w:val="a5"/>
    <w:link w:val="a6"/>
    <w:uiPriority w:val="99"/>
    <w:semiHidden/>
    <w:rsid w:val="00C23EBE"/>
    <w:rPr>
      <w:b/>
      <w:bCs/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C23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C23EB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C23EBE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C23EBE"/>
    <w:pPr>
      <w:spacing w:line="240" w:lineRule="auto"/>
    </w:pPr>
    <w:rPr>
      <w:sz w:val="20"/>
      <w:szCs w:val="20"/>
    </w:rPr>
  </w:style>
  <w:style w:type="character" w:customStyle="1" w:styleId="a5">
    <w:name w:val="Текст примечания Знак"/>
    <w:basedOn w:val="a0"/>
    <w:link w:val="a4"/>
    <w:uiPriority w:val="99"/>
    <w:semiHidden/>
    <w:rsid w:val="00C23EBE"/>
    <w:rPr>
      <w:sz w:val="20"/>
      <w:szCs w:val="20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C23EBE"/>
    <w:rPr>
      <w:b/>
      <w:bCs/>
    </w:rPr>
  </w:style>
  <w:style w:type="character" w:customStyle="1" w:styleId="a7">
    <w:name w:val="Тема примечания Знак"/>
    <w:basedOn w:val="a5"/>
    <w:link w:val="a6"/>
    <w:uiPriority w:val="99"/>
    <w:semiHidden/>
    <w:rsid w:val="00C23EBE"/>
    <w:rPr>
      <w:b/>
      <w:bCs/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C23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C23EB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847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8</Words>
  <Characters>337</Characters>
  <Application>Microsoft Office Word</Application>
  <DocSecurity>0</DocSecurity>
  <Lines>2</Lines>
  <Paragraphs>1</Paragraphs>
  <ScaleCrop>false</ScaleCrop>
  <Company/>
  <LinksUpToDate>false</LinksUpToDate>
  <CharactersWithSpaces>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1</cp:revision>
  <dcterms:created xsi:type="dcterms:W3CDTF">2020-02-23T23:16:00Z</dcterms:created>
  <dcterms:modified xsi:type="dcterms:W3CDTF">2021-08-09T20:20:00Z</dcterms:modified>
</cp:coreProperties>
</file>